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zation</w:t>
      </w:r>
      <w:r>
        <w:t xml:space="preserve"> </w:t>
      </w:r>
      <w:r>
        <w:t xml:space="preserve">and</w:t>
      </w:r>
      <w:r>
        <w:t xml:space="preserve"> </w:t>
      </w:r>
      <w:r>
        <w:t xml:space="preserve">Outcomes</w:t>
      </w:r>
      <w:r>
        <w:t xml:space="preserve"> </w:t>
      </w:r>
      <w:r>
        <w:t xml:space="preserve">of</w:t>
      </w:r>
      <w:r>
        <w:t xml:space="preserve"> </w:t>
      </w:r>
      <w:r>
        <w:t xml:space="preserve">Transcatheter</w:t>
      </w:r>
      <w:r>
        <w:t xml:space="preserve"> </w:t>
      </w:r>
      <w:r>
        <w:t xml:space="preserve">Aortic</w:t>
      </w:r>
      <w:r>
        <w:t xml:space="preserve"> </w:t>
      </w:r>
      <w:r>
        <w:t xml:space="preserve">Valve</w:t>
      </w:r>
      <w:r>
        <w:t xml:space="preserve"> </w:t>
      </w:r>
      <w:r>
        <w:t xml:space="preserve">Replacement</w:t>
      </w:r>
      <w:r>
        <w:t xml:space="preserve"> </w:t>
      </w:r>
      <w:r>
        <w:t xml:space="preserve">in</w:t>
      </w:r>
      <w:r>
        <w:t xml:space="preserve"> </w:t>
      </w:r>
      <w:r>
        <w:t xml:space="preserve">Younger</w:t>
      </w:r>
      <w:r>
        <w:t xml:space="preserve"> </w:t>
      </w:r>
      <w:r>
        <w:t xml:space="preserve">vs</w:t>
      </w:r>
      <w:r>
        <w:t xml:space="preserve"> </w:t>
      </w:r>
      <w:r>
        <w:t xml:space="preserve">Older</w:t>
      </w:r>
      <w:r>
        <w:t xml:space="preserve"> </w:t>
      </w:r>
      <w:r>
        <w:t xml:space="preserve">Patients:</w:t>
      </w:r>
      <w:r>
        <w:t xml:space="preserve"> </w:t>
      </w:r>
      <w:r>
        <w:t xml:space="preserve">An</w:t>
      </w:r>
      <w:r>
        <w:t xml:space="preserve"> </w:t>
      </w:r>
      <w:r>
        <w:t xml:space="preserve">Analysis</w:t>
      </w:r>
      <w:r>
        <w:t xml:space="preserve"> </w:t>
      </w:r>
      <w:r>
        <w:t xml:space="preserve">of</w:t>
      </w:r>
      <w:r>
        <w:t xml:space="preserve"> </w:t>
      </w:r>
      <w:r>
        <w:t xml:space="preserve">the</w:t>
      </w:r>
      <w:r>
        <w:t xml:space="preserve"> </w:t>
      </w:r>
      <w:r>
        <w:t xml:space="preserve">National</w:t>
      </w:r>
      <w:r>
        <w:t xml:space="preserve"> </w:t>
      </w:r>
      <w:r>
        <w:t xml:space="preserve">Inpatient</w:t>
      </w:r>
      <w:r>
        <w:t xml:space="preserve"> </w:t>
      </w:r>
      <w:r>
        <w:t xml:space="preserve">Sample</w:t>
      </w:r>
      <w:r>
        <w:t xml:space="preserve"> </w:t>
      </w:r>
      <w:r>
        <w:t xml:space="preserve">(NIS)</w:t>
      </w:r>
      <w:r>
        <w:t xml:space="preserve"> </w:t>
      </w:r>
      <w:r>
        <w:t xml:space="preserve">Datab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1</w:t>
      </w:r>
    </w:p>
    <w:p>
      <w:pPr>
        <w:pStyle w:val="Author"/>
      </w:pPr>
      <w:r>
        <w:t xml:space="preserve">Muhammad</w:t>
      </w:r>
      <w:r>
        <w:t xml:space="preserve"> </w:t>
      </w:r>
      <w:r>
        <w:t xml:space="preserve">Saad</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Coylewright et al. 2024</w:t>
        </w:r>
      </w:hyperlink>
    </w:p>
    <w:p>
      <w:pPr>
        <w:numPr>
          <w:ilvl w:val="0"/>
          <w:numId w:val="1001"/>
        </w:numPr>
      </w:pPr>
      <w:r>
        <w:rPr>
          <w:b/>
          <w:bCs/>
        </w:rPr>
        <w:t xml:space="preserve">Study Objective</w:t>
      </w:r>
      <w:r>
        <w:t xml:space="preserve">: Compare the utilization and clinical outcomes of transcatheter aortic valve replacement (TAVR) in younger (&lt;65 years) versus older (≥65 years) patient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for patients aged 18 and older undergoing TAVR.</w:t>
      </w:r>
    </w:p>
    <w:p>
      <w:pPr>
        <w:numPr>
          <w:ilvl w:val="0"/>
          <w:numId w:val="1001"/>
        </w:numPr>
      </w:pPr>
      <w:r>
        <w:rPr>
          <w:b/>
          <w:bCs/>
        </w:rPr>
        <w:t xml:space="preserve">Age Categories</w:t>
      </w:r>
      <w:r>
        <w:t xml:space="preserve">:</w:t>
      </w:r>
    </w:p>
    <w:p>
      <w:pPr>
        <w:numPr>
          <w:ilvl w:val="1"/>
          <w:numId w:val="1003"/>
        </w:numPr>
      </w:pPr>
      <w:r>
        <w:t xml:space="preserve">Younger patients (&lt;65 years)</w:t>
      </w:r>
    </w:p>
    <w:p>
      <w:pPr>
        <w:numPr>
          <w:ilvl w:val="1"/>
          <w:numId w:val="1003"/>
        </w:numPr>
      </w:pPr>
      <w:r>
        <w:t xml:space="preserve">Older patients (≥65 years)</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Length of stay (days)</w:t>
      </w:r>
    </w:p>
    <w:p>
      <w:pPr>
        <w:numPr>
          <w:ilvl w:val="1"/>
          <w:numId w:val="1004"/>
        </w:numPr>
      </w:pPr>
      <w:r>
        <w:t xml:space="preserve">Inflation-adjusted total charge ($)</w:t>
      </w:r>
    </w:p>
    <w:p>
      <w:pPr>
        <w:numPr>
          <w:ilvl w:val="0"/>
          <w:numId w:val="1001"/>
        </w:numPr>
      </w:pPr>
      <w:r>
        <w:rPr>
          <w:b/>
          <w:bCs/>
        </w:rPr>
        <w:t xml:space="preserve">Secondary Outcomes</w:t>
      </w:r>
      <w:r>
        <w:t xml:space="preserve">:</w:t>
      </w:r>
    </w:p>
    <w:p>
      <w:pPr>
        <w:pStyle w:val="Compact"/>
        <w:numPr>
          <w:ilvl w:val="1"/>
          <w:numId w:val="1005"/>
        </w:numPr>
      </w:pPr>
      <w:r>
        <w:t xml:space="preserve">Ischemic stroke</w:t>
      </w:r>
    </w:p>
    <w:p>
      <w:pPr>
        <w:pStyle w:val="Compact"/>
        <w:numPr>
          <w:ilvl w:val="1"/>
          <w:numId w:val="1005"/>
        </w:numPr>
      </w:pPr>
      <w:r>
        <w:t xml:space="preserve">Transient ischemic attack</w:t>
      </w:r>
    </w:p>
    <w:p>
      <w:pPr>
        <w:pStyle w:val="Compact"/>
        <w:numPr>
          <w:ilvl w:val="1"/>
          <w:numId w:val="1005"/>
        </w:numPr>
      </w:pPr>
      <w:r>
        <w:t xml:space="preserve">Acute kidney injury</w:t>
      </w:r>
    </w:p>
    <w:p>
      <w:pPr>
        <w:pStyle w:val="Compact"/>
        <w:numPr>
          <w:ilvl w:val="1"/>
          <w:numId w:val="1005"/>
        </w:numPr>
      </w:pPr>
      <w:r>
        <w:t xml:space="preserve">Acute kidney injury requiring dialysis</w:t>
      </w:r>
    </w:p>
    <w:p>
      <w:pPr>
        <w:pStyle w:val="Compact"/>
        <w:numPr>
          <w:ilvl w:val="1"/>
          <w:numId w:val="1005"/>
        </w:numPr>
      </w:pPr>
      <w:r>
        <w:t xml:space="preserve">Acute heart failure</w:t>
      </w:r>
    </w:p>
    <w:p>
      <w:pPr>
        <w:pStyle w:val="Compact"/>
        <w:numPr>
          <w:ilvl w:val="1"/>
          <w:numId w:val="1005"/>
        </w:numPr>
      </w:pPr>
      <w:r>
        <w:t xml:space="preserve">Major bleeding</w:t>
      </w:r>
    </w:p>
    <w:p>
      <w:pPr>
        <w:pStyle w:val="Compact"/>
        <w:numPr>
          <w:ilvl w:val="1"/>
          <w:numId w:val="1005"/>
        </w:numPr>
      </w:pPr>
      <w:r>
        <w:t xml:space="preserve">Bleeding requiring transfusion</w:t>
      </w:r>
    </w:p>
    <w:p>
      <w:pPr>
        <w:pStyle w:val="Compact"/>
        <w:numPr>
          <w:ilvl w:val="1"/>
          <w:numId w:val="1005"/>
        </w:numPr>
      </w:pPr>
      <w:r>
        <w:t xml:space="preserve">Acute myocardial infarction</w:t>
      </w:r>
    </w:p>
    <w:p>
      <w:pPr>
        <w:pStyle w:val="Compact"/>
        <w:numPr>
          <w:ilvl w:val="1"/>
          <w:numId w:val="1005"/>
        </w:numPr>
      </w:pPr>
      <w:r>
        <w:t xml:space="preserve">Vascular complications</w:t>
      </w:r>
    </w:p>
    <w:p>
      <w:pPr>
        <w:pStyle w:val="Compact"/>
        <w:numPr>
          <w:ilvl w:val="1"/>
          <w:numId w:val="1005"/>
        </w:numPr>
      </w:pPr>
      <w:r>
        <w:t xml:space="preserve">Acute respiratory failure</w:t>
      </w:r>
    </w:p>
    <w:p>
      <w:pPr>
        <w:pStyle w:val="Compact"/>
        <w:numPr>
          <w:ilvl w:val="1"/>
          <w:numId w:val="1005"/>
        </w:numPr>
      </w:pPr>
      <w:r>
        <w:t xml:space="preserve">Cardiogenic shock</w:t>
      </w:r>
    </w:p>
    <w:p>
      <w:pPr>
        <w:pStyle w:val="Compact"/>
        <w:numPr>
          <w:ilvl w:val="1"/>
          <w:numId w:val="1005"/>
        </w:numPr>
      </w:pPr>
      <w:r>
        <w:t xml:space="preserve">Permanent pacemaker implantation</w:t>
      </w:r>
    </w:p>
    <w:p>
      <w:pPr>
        <w:numPr>
          <w:ilvl w:val="0"/>
          <w:numId w:val="1001"/>
        </w:numPr>
      </w:pPr>
      <w:r>
        <w:rPr>
          <w:b/>
          <w:bCs/>
        </w:rPr>
        <w:t xml:space="preserve">Statistical Analysis</w:t>
      </w:r>
      <w:r>
        <w:t xml:space="preserve">: Multiple logistic and linear regression models were used to evaluate independent associations of age group with TAVR utilization and clinical outcomes, adjusting for:</w:t>
      </w:r>
    </w:p>
    <w:p>
      <w:pPr>
        <w:numPr>
          <w:ilvl w:val="1"/>
          <w:numId w:val="1006"/>
        </w:numPr>
      </w:pPr>
      <w:r>
        <w:t xml:space="preserve">Demographics: Sex, race, residential income, insurance type, hospital region, hospital bedsize, hospital location, and teaching status.</w:t>
      </w:r>
    </w:p>
    <w:p>
      <w:pPr>
        <w:numPr>
          <w:ilvl w:val="1"/>
          <w:numId w:val="1006"/>
        </w:numPr>
      </w:pPr>
      <w:r>
        <w:t xml:space="preserve">Medical History: Diabetes, previous heart failure, hypertension, obesity, chronic pulmonary disease, chronic kidney disease, atrial fibrillation, liver disease, congenital heart disease, bicuspid aortic valve, previous PCI, previous CABG, previous ICD insertion, previous PPM or CRT insertion, smoking status, coronary artery disease, dementia, and previous stroke or transient ischemic attack.</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g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l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5,5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41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9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00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7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2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00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98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915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8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89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0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2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7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5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75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30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5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18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37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6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60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7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19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0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3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15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25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30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16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42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3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50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85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8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2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90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4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25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70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65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8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2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3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95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25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3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14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7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9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2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0 (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5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5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8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8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0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2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20 (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g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2,39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ge &lt;65 y</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3,1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5,51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02 (134,078 – 261,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807 (139,018 – 278,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712 (134,278 – 262,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ient ischemic att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2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 requiring di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3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6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eeding requiring transf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0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scular complic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spiratory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3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0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manent pacemaker impla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1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0 (8.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37"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2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1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30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3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7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61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5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59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9 to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9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1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7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0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0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1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2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2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40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2.02 to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22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2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0 to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31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40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72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31 to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04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 (2.65 to 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02 to 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23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46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0 to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3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2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9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1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6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ischemic-stroke"/>
    <w:p>
      <w:pPr>
        <w:pStyle w:val="Heading3"/>
      </w:pPr>
      <w:r>
        <w:t xml:space="preserve">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2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59 to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3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1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0.88 to 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24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6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52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77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7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3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4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9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3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51 to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48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2.02 to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33 to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1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6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5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33 to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to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5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17 to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9 to 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27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3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1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48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5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55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2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38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transient-ischemic-attack"/>
    <w:p>
      <w:pPr>
        <w:pStyle w:val="Heading3"/>
      </w:pPr>
      <w:r>
        <w:t xml:space="preserve">Transient Ischemic Atta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43 to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0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27 to 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38 to 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48 to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05 to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5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3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06 to 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49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7 to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0.88 to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87 to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0.89 to 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39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64 to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573 (136,828 to 913,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2,752 (553,048 to 1,345,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to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46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2 to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53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68 to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3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6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2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79 to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53 to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8 to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0.26 to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1 to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7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21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3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1 to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71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24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3 (1.80 to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36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2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2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2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09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8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5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7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0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3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71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1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6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7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7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9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62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7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74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 (5.39 to 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1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6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71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3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5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14 to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1.34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26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7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69 to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6 to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1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8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8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8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0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aki-requiring-dialysis"/>
    <w:p>
      <w:pPr>
        <w:pStyle w:val="Heading3"/>
      </w:pPr>
      <w:r>
        <w:t xml:space="preserve">AKI Requiring Di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77 to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0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8 to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8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3 to 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10 to 6.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2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83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89 to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59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39 to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46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20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2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3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5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49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35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0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 (4.38 to 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4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69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6 to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9 to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9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77 to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1.25 to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 (2.15 to 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02 to 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21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48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2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4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20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19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6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0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acute-heart-failure"/>
    <w:p>
      <w:pPr>
        <w:pStyle w:val="Heading3"/>
      </w:pPr>
      <w:r>
        <w:t xml:space="preserve">Acute Heart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17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6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8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4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6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6 to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4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0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4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4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0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1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8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05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3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30 to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1.03 to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3.14 to 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1.75 to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42 to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8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6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7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60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34 to 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1.46 to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48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7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0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8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8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1.10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5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6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7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55 to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0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6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8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8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2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0.71 to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1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7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1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7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9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6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8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8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0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04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0 to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58 to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40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52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8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5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0 to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1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99 to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97 to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45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1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8 to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6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0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9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6 (3.90 to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61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bleeding-requiring-transfusion"/>
    <w:p>
      <w:pPr>
        <w:pStyle w:val="Heading3"/>
      </w:pPr>
      <w:r>
        <w:t xml:space="preserve">Bleeding Requiring Transfu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1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56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80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10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1.30 to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45 to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6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1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5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95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76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74 to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28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0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3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76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9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2.04 to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21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65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8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2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87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1.20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1.16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83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49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6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2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5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4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Start w:id="32"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04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48 to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75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81 to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0.51 to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2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3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3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5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88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0 to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9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4 to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3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44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0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32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4.2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1.65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40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55 to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60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0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8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22 to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1 to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2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5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0.74 to 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7 to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8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0 to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42 to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67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64 to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9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0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45 to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2"/>
    <w:bookmarkStart w:id="33" w:name="vascular-complications"/>
    <w:p>
      <w:pPr>
        <w:pStyle w:val="Heading3"/>
      </w:pPr>
      <w:r>
        <w:t xml:space="preserve">Vascular Complication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1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9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82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9 to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37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3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7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6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83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95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7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2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8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4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3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70 to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5 to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47 to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14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6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9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5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to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9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14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03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85 to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4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8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74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44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0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9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2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76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3"/>
    <w:bookmarkStart w:id="34" w:name="acute-respiratory-failure"/>
    <w:p>
      <w:pPr>
        <w:pStyle w:val="Heading3"/>
      </w:pPr>
      <w:r>
        <w:t xml:space="preserve">Acute Respiratory Fail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1.11 to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73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79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4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36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6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8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2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91 to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95 to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51 to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57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8 to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0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98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3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7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54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 (5.28 to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21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7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51 to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50 to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80 to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7 to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45 to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33 to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93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1.30 to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3 to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3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8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4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41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3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0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54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60 to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65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4"/>
    <w:bookmarkStart w:id="35"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17 to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99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57 to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87 to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77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5 to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84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96 to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0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9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2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61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4 to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48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3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56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4 to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to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 (0.92 to 4.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1.05 to 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 (5.54 to 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1.12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3 to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8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8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70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5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30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92 to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75 to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0.63 to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5 to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59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31 to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95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4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48 to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46 to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72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5"/>
    <w:bookmarkStart w:id="36" w:name="permanent-pacemaker-implantation"/>
    <w:p>
      <w:pPr>
        <w:pStyle w:val="Heading3"/>
      </w:pPr>
      <w:r>
        <w:t xml:space="preserve">Permanent Pacemaker Impla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60 to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1.06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9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62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8 to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69 to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55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4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98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1.01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56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7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89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5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77 to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2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1.05 to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0.88 to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6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1.02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96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88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3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0 to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89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5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2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70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0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6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86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81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2 to 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21 to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0.65 to 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1.08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4 to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7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5 to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6"/>
    <w:bookmarkEnd w:id="37"/>
    <w:bookmarkStart w:id="40" w:name="multivariable-linear-regression"/>
    <w:p>
      <w:pPr>
        <w:pStyle w:val="Heading2"/>
      </w:pPr>
      <w:r>
        <w:t xml:space="preserve">Multivariable Linear Regression:</w:t>
      </w:r>
    </w:p>
    <w:bookmarkStart w:id="38"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3 to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38 to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15 to 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6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09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2 to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39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0 to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 to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0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6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8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01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9 to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9 to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8 to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92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42 to 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39 to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8 to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50 to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85 to -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74 to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 to -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9 to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40 to -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4 to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76 to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1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4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48 to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43 to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95 to -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78 to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34 to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to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28 to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44 to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82 to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8"/>
    <w:bookmarkStart w:id="39"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g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ge &lt;65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84 (3,695 to 19,8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2 (-5,867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49 (-7,354 to 30,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7 (-4,777 to 15,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99 (17,137 to 42,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59 (-56,342 to -1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9 (-4,396 to 33,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 (-5,264 to 4,2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8 (-4,817 to 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36 (3,491 to 21,7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39 (-956 to 52,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1 (1,636 to 15,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5 (-10,302 to 23,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11 (27,820 to 6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39 (22,144 to 41,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144 (40,187 to 78,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5 (-4,008 to 25,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 (-18,229 to 17,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95 (36,206 to 74,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25 (36,942 to 68,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ive procedure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lect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12 (87,429 to 106,7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7 (6,801 to 10,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31 (-16,296 to -8,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83 (-17,537 to -8,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83 (-20,978 to -7,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 (-4,724 to 3,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1 (-5,673 to 3,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93 (-28,468 to -11,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45 (7,041 to 13,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47 (14,634 to 43,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nital heart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41 (6,072 to 44,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uspid aortic val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5 (-45,584 to -2,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8 (-10,371 to -2,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2 (-6,225 to 2,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ICD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69 (-22,284 to -3,8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PPM or CRT inser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84 (-16,333 to -7,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2 (-8,466 to 7,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1 (-3,937 to 5,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4 (-13,569 to 1,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stroke/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98 (-11,357 to -4,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vious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47 (-20,113 to -10,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amanetwork.com/journals/jamacardiology/fullarticle/2825505" TargetMode="External" /></Relationships>
</file>

<file path=word/_rels/footnotes.xml.rels><?xml version="1.0" encoding="UTF-8"?><Relationships xmlns="http://schemas.openxmlformats.org/package/2006/relationships"><Relationship Type="http://schemas.openxmlformats.org/officeDocument/2006/relationships/hyperlink" Id="rId20" Target="https://jamanetwork.com/journals/jamacardiology/fullarticle/28255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zation and Outcomes of Transcatheter Aortic Valve Replacement in Younger vs Older Patients: An Analysis of the National Inpatient Sample (NIS) Database</dc:title>
  <dc:creator>Muhammad Saad</dc:creator>
  <cp:keywords/>
  <dcterms:created xsi:type="dcterms:W3CDTF">2024-11-24T17:30:29Z</dcterms:created>
  <dcterms:modified xsi:type="dcterms:W3CDTF">2024-11-24T17: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1</vt:lpwstr>
  </property>
  <property fmtid="{D5CDD505-2E9C-101B-9397-08002B2CF9AE}" pid="12" name="toc-title">
    <vt:lpwstr>Table of contents</vt:lpwstr>
  </property>
</Properties>
</file>